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pr 04 2024 / Apr 04 202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